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FAD5F0" w14:textId="3AFA4B6C" w:rsidR="00FD195D" w:rsidRPr="001B32A3" w:rsidRDefault="00214A26" w:rsidP="00FD195D">
      <w:pPr>
        <w:pStyle w:val="Title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>แบบเสนอชื่อ</w:t>
      </w:r>
      <w:r w:rsidR="000C157C" w:rsidRPr="001B32A3">
        <w:rPr>
          <w:rFonts w:ascii="TH SarabunPSK" w:hAnsi="TH SarabunPSK" w:cs="TH SarabunPSK"/>
          <w:sz w:val="32"/>
          <w:szCs w:val="32"/>
          <w:cs/>
        </w:rPr>
        <w:t>และผลงาน</w:t>
      </w:r>
      <w:r w:rsidRPr="001B32A3">
        <w:rPr>
          <w:rFonts w:ascii="TH SarabunPSK" w:hAnsi="TH SarabunPSK" w:cs="TH SarabunPSK"/>
          <w:sz w:val="32"/>
          <w:szCs w:val="32"/>
          <w:cs/>
        </w:rPr>
        <w:t>เพื่อคัดเลือกเป็นพนักงานดีเด่น</w:t>
      </w:r>
      <w:r w:rsidR="008F061C" w:rsidRPr="001B32A3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มหาวิทยาลัยเทคโนโลยี</w:t>
      </w:r>
      <w:proofErr w:type="spellStart"/>
      <w:r w:rsidRPr="001B32A3">
        <w:rPr>
          <w:rFonts w:ascii="TH SarabunPSK" w:hAnsi="TH SarabunPSK" w:cs="TH SarabunPSK"/>
          <w:sz w:val="32"/>
          <w:szCs w:val="32"/>
          <w:cs/>
        </w:rPr>
        <w:t>สุร</w:t>
      </w:r>
      <w:proofErr w:type="spellEnd"/>
      <w:r w:rsidRPr="001B32A3">
        <w:rPr>
          <w:rFonts w:ascii="TH SarabunPSK" w:hAnsi="TH SarabunPSK" w:cs="TH SarabunPSK"/>
          <w:sz w:val="32"/>
          <w:szCs w:val="32"/>
          <w:cs/>
        </w:rPr>
        <w:t>นารีสาย</w:t>
      </w:r>
      <w:r w:rsidR="008A72EC" w:rsidRPr="001B32A3">
        <w:rPr>
          <w:rFonts w:ascii="TH SarabunPSK" w:hAnsi="TH SarabunPSK" w:cs="TH SarabunPSK"/>
          <w:sz w:val="32"/>
          <w:szCs w:val="32"/>
          <w:cs/>
        </w:rPr>
        <w:t>วิชาการ</w:t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ED7BB4" w:rsidRPr="001B32A3">
        <w:rPr>
          <w:rFonts w:ascii="TH SarabunPSK" w:hAnsi="TH SarabunPSK" w:cs="TH SarabunPSK"/>
          <w:sz w:val="32"/>
          <w:szCs w:val="32"/>
        </w:rPr>
        <w:br/>
      </w:r>
      <w:r w:rsidR="00FD195D" w:rsidRPr="001B32A3">
        <w:rPr>
          <w:rFonts w:ascii="TH SarabunPSK" w:hAnsi="TH SarabunPSK" w:cs="TH SarabunPSK"/>
          <w:sz w:val="32"/>
          <w:szCs w:val="32"/>
          <w:cs/>
        </w:rPr>
        <w:t xml:space="preserve">ประจำปี พ.ศ. </w:t>
      </w:r>
      <w:r w:rsidR="00FD195D" w:rsidRPr="001B32A3">
        <w:rPr>
          <w:rFonts w:ascii="TH SarabunPSK" w:hAnsi="TH SarabunPSK" w:cs="TH SarabunPSK"/>
          <w:sz w:val="32"/>
          <w:szCs w:val="32"/>
        </w:rPr>
        <w:t>256</w:t>
      </w:r>
      <w:r w:rsidR="00F419FA">
        <w:rPr>
          <w:rFonts w:ascii="TH SarabunPSK" w:hAnsi="TH SarabunPSK" w:cs="TH SarabunPSK"/>
          <w:sz w:val="32"/>
          <w:szCs w:val="32"/>
        </w:rPr>
        <w:t>7</w:t>
      </w:r>
    </w:p>
    <w:p w14:paraId="04EE4E81" w14:textId="77777777" w:rsidR="00FD195D" w:rsidRPr="001B32A3" w:rsidRDefault="00214A26" w:rsidP="00FD195D">
      <w:pPr>
        <w:pStyle w:val="Title"/>
        <w:spacing w:before="120"/>
        <w:rPr>
          <w:rFonts w:ascii="TH SarabunPSK" w:hAnsi="TH SarabunPSK" w:cs="TH SarabunPSK"/>
          <w:sz w:val="36"/>
          <w:szCs w:val="36"/>
        </w:rPr>
      </w:pPr>
      <w:r w:rsidRPr="001B32A3">
        <w:rPr>
          <w:rFonts w:ascii="TH SarabunPSK" w:hAnsi="TH SarabunPSK" w:cs="TH SarabunPSK"/>
          <w:sz w:val="36"/>
          <w:szCs w:val="36"/>
          <w:cs/>
        </w:rPr>
        <w:t>ด้าน</w:t>
      </w:r>
      <w:r w:rsidR="00906990" w:rsidRPr="001B32A3">
        <w:rPr>
          <w:rFonts w:ascii="TH SarabunPSK" w:hAnsi="TH SarabunPSK" w:cs="TH SarabunPSK"/>
          <w:sz w:val="36"/>
          <w:szCs w:val="36"/>
          <w:cs/>
        </w:rPr>
        <w:t>ผลงานสิ่งประดิษฐ์</w:t>
      </w:r>
    </w:p>
    <w:p w14:paraId="45465725" w14:textId="77777777" w:rsidR="00214A26" w:rsidRPr="001B32A3" w:rsidRDefault="00214A26">
      <w:pPr>
        <w:pStyle w:val="Subtitle"/>
        <w:rPr>
          <w:rFonts w:ascii="TH SarabunPSK" w:hAnsi="TH SarabunPSK" w:cs="TH SarabunPSK"/>
          <w:sz w:val="36"/>
          <w:szCs w:val="36"/>
        </w:rPr>
      </w:pPr>
    </w:p>
    <w:p w14:paraId="368A0DB2" w14:textId="77777777" w:rsidR="00214A26" w:rsidRPr="001B32A3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 xml:space="preserve">ชื่อ – นามสกุล </w:t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>ผู้ที่ได้รับการเสนอชื่อ</w:t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 : </w:t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693C24AD" w14:textId="77777777" w:rsidR="00214A26" w:rsidRPr="001B32A3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 xml:space="preserve">สาขาวิชา : </w:t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="00282522"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  สำนักวิชา : </w:t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4357F7D5" w14:textId="77777777" w:rsidR="00214A26" w:rsidRPr="001B32A3" w:rsidRDefault="00214A26">
      <w:pPr>
        <w:rPr>
          <w:rFonts w:ascii="TH SarabunPSK" w:hAnsi="TH SarabunPSK" w:cs="TH SarabunPSK"/>
          <w:sz w:val="32"/>
          <w:szCs w:val="32"/>
          <w:u w:val="single"/>
        </w:rPr>
      </w:pPr>
    </w:p>
    <w:p w14:paraId="20CB914E" w14:textId="77777777" w:rsidR="00FD195D" w:rsidRPr="001B32A3" w:rsidRDefault="00FD195D" w:rsidP="00FD195D">
      <w:pPr>
        <w:rPr>
          <w:rFonts w:ascii="TH SarabunPSK" w:hAnsi="TH SarabunPSK" w:cs="TH SarabunPSK"/>
          <w:sz w:val="32"/>
          <w:szCs w:val="32"/>
          <w:u w:val="single"/>
        </w:rPr>
      </w:pPr>
    </w:p>
    <w:p w14:paraId="3C921888" w14:textId="77777777" w:rsidR="00FD195D" w:rsidRPr="001B32A3" w:rsidRDefault="00FD195D" w:rsidP="00FD195D">
      <w:pPr>
        <w:pStyle w:val="Header"/>
        <w:tabs>
          <w:tab w:val="left" w:pos="720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ุณสมบัติตามเกณฑ์ที่กำหนด </w:t>
      </w:r>
    </w:p>
    <w:p w14:paraId="4BC3DFEA" w14:textId="77777777" w:rsidR="00FD195D" w:rsidRPr="001B32A3" w:rsidRDefault="00FD195D" w:rsidP="00FD195D">
      <w:pPr>
        <w:pStyle w:val="Header"/>
        <w:tabs>
          <w:tab w:val="left" w:pos="720"/>
        </w:tabs>
        <w:spacing w:before="120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ส่วนที่</w:t>
      </w:r>
      <w:r w:rsidRPr="001B32A3">
        <w:rPr>
          <w:rFonts w:ascii="TH SarabunPSK" w:hAnsi="TH SarabunPSK" w:cs="TH SarabunPSK"/>
          <w:b/>
          <w:bCs/>
          <w:sz w:val="32"/>
          <w:szCs w:val="32"/>
          <w:u w:val="single"/>
        </w:rPr>
        <w:t xml:space="preserve"> 1</w:t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>: เกณฑ์ทั่วไป ผู้ที่จะได้รับการคัดเลือกจะต้องมีคุณสมบัติเบื้องต้น ดังนี้</w:t>
      </w:r>
    </w:p>
    <w:p w14:paraId="3471EAED" w14:textId="77777777" w:rsidR="00FD195D" w:rsidRPr="008C12FE" w:rsidRDefault="00FD195D" w:rsidP="00FD195D">
      <w:pPr>
        <w:ind w:left="6048" w:firstLine="288"/>
        <w:jc w:val="center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 xml:space="preserve">           </w:t>
      </w:r>
      <w:r w:rsidRPr="008C12FE">
        <w:rPr>
          <w:rFonts w:ascii="TH SarabunPSK" w:hAnsi="TH SarabunPSK" w:cs="TH SarabunPSK"/>
          <w:sz w:val="32"/>
          <w:szCs w:val="32"/>
          <w:cs/>
        </w:rPr>
        <w:t>ตรวจสอบโดย</w:t>
      </w:r>
    </w:p>
    <w:p w14:paraId="114E548D" w14:textId="77777777" w:rsidR="00FD195D" w:rsidRPr="008C12FE" w:rsidRDefault="00FD195D" w:rsidP="00FD195D">
      <w:pPr>
        <w:ind w:left="5760" w:firstLine="288"/>
        <w:jc w:val="right"/>
        <w:rPr>
          <w:rFonts w:ascii="TH SarabunPSK" w:hAnsi="TH SarabunPSK" w:cs="TH SarabunPSK"/>
          <w:sz w:val="32"/>
          <w:szCs w:val="32"/>
        </w:rPr>
      </w:pPr>
      <w:r w:rsidRPr="008C12FE">
        <w:rPr>
          <w:rFonts w:ascii="TH SarabunPSK" w:hAnsi="TH SarabunPSK" w:cs="TH SarabunPSK"/>
          <w:sz w:val="32"/>
          <w:szCs w:val="32"/>
          <w:cs/>
        </w:rPr>
        <w:t>ผู้เสนอชื่อ    คณะกรรมการฯ</w:t>
      </w:r>
    </w:p>
    <w:p w14:paraId="050E5F85" w14:textId="77777777" w:rsidR="00FD195D" w:rsidRPr="001B32A3" w:rsidRDefault="00FD195D" w:rsidP="00FD195D">
      <w:pPr>
        <w:ind w:left="5760" w:firstLine="288"/>
        <w:jc w:val="right"/>
        <w:rPr>
          <w:rFonts w:ascii="TH SarabunPSK" w:hAnsi="TH SarabunPSK" w:cs="TH SarabunPSK"/>
        </w:rPr>
      </w:pPr>
    </w:p>
    <w:tbl>
      <w:tblPr>
        <w:tblStyle w:val="TableGrid"/>
        <w:tblW w:w="9634" w:type="dxa"/>
        <w:tblInd w:w="0" w:type="dxa"/>
        <w:tblLook w:val="04A0" w:firstRow="1" w:lastRow="0" w:firstColumn="1" w:lastColumn="0" w:noHBand="0" w:noVBand="1"/>
      </w:tblPr>
      <w:tblGrid>
        <w:gridCol w:w="7083"/>
        <w:gridCol w:w="1276"/>
        <w:gridCol w:w="1275"/>
      </w:tblGrid>
      <w:tr w:rsidR="005E200D" w:rsidRPr="00911C20" w14:paraId="19C74C6A" w14:textId="77777777" w:rsidTr="008C12FE">
        <w:tc>
          <w:tcPr>
            <w:tcW w:w="7083" w:type="dxa"/>
            <w:hideMark/>
          </w:tcPr>
          <w:p w14:paraId="137330EF" w14:textId="77777777" w:rsidR="00FD195D" w:rsidRPr="00911C20" w:rsidRDefault="00FD195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1.  เป็นพนักงานประจำของมหาวิทยาลัยในสายวิชาการ</w:t>
            </w:r>
          </w:p>
        </w:tc>
        <w:tc>
          <w:tcPr>
            <w:tcW w:w="1276" w:type="dxa"/>
          </w:tcPr>
          <w:p w14:paraId="4528FC78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5" w:type="dxa"/>
          </w:tcPr>
          <w:p w14:paraId="506A518C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E200D" w:rsidRPr="00911C20" w14:paraId="63E97B16" w14:textId="77777777" w:rsidTr="008C12FE">
        <w:tc>
          <w:tcPr>
            <w:tcW w:w="7083" w:type="dxa"/>
            <w:hideMark/>
          </w:tcPr>
          <w:p w14:paraId="0DCB4F35" w14:textId="77777777" w:rsidR="00FD195D" w:rsidRPr="00911C20" w:rsidRDefault="00FD195D">
            <w:pPr>
              <w:ind w:left="316" w:hanging="316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2.  มีภาระงานสอนเฉลี่ย (3 ปีย้อนหลังของปีปฏิทินที่ผ่านมา) เป็นไปตามประกาศ มทส. เรื่องภาระงานขั้นต่ำของคณาจารย์ประจำ ฉบับที่ใช้ในปัจจุบัน โดยมีผลการปฏิบัติงานไม่ต่ำกว่าระดับดีมากทุกภาคการศึกษา</w:t>
            </w:r>
          </w:p>
          <w:p w14:paraId="4BAA6FC8" w14:textId="7390BB27" w:rsidR="00FD195D" w:rsidRPr="00911C20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ปี พ.ศ. 25</w:t>
            </w:r>
            <w:r w:rsidR="00C63478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6</w:t>
            </w:r>
            <w:r w:rsidR="00F419FA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Pr="00911C20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 </w:t>
            </w:r>
            <w:r w:rsidRPr="00911C20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648F2917" w14:textId="57062CA8" w:rsidR="00FD195D" w:rsidRPr="00911C20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ปี พ.ศ. 256</w:t>
            </w:r>
            <w:r w:rsidR="00F419FA"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911C20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</w:t>
            </w:r>
          </w:p>
          <w:p w14:paraId="63284499" w14:textId="54D7C3EE" w:rsidR="00FD195D" w:rsidRPr="00911C20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ปี พ.ศ. 256</w:t>
            </w:r>
            <w:r w:rsidR="00F419FA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911C20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</w:t>
            </w:r>
          </w:p>
          <w:p w14:paraId="1ADC9B58" w14:textId="187726C3" w:rsidR="00FD195D" w:rsidRPr="00911C20" w:rsidRDefault="00FD195D" w:rsidP="000C157C">
            <w:pPr>
              <w:ind w:left="316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(* สำหรับปี พ.ศ. 256</w:t>
            </w:r>
            <w:r w:rsidR="00F419FA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 w:rsidR="00435B62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ให้นับภาระงานถึงสิ้นภาคการศึกษาที่ 2/256</w:t>
            </w:r>
            <w:r w:rsidR="00F419FA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276" w:type="dxa"/>
          </w:tcPr>
          <w:p w14:paraId="1C4038D1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5" w:type="dxa"/>
          </w:tcPr>
          <w:p w14:paraId="66D06617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E200D" w:rsidRPr="00911C20" w14:paraId="02326296" w14:textId="77777777" w:rsidTr="008C12FE">
        <w:tc>
          <w:tcPr>
            <w:tcW w:w="7083" w:type="dxa"/>
            <w:hideMark/>
          </w:tcPr>
          <w:p w14:paraId="0F23E911" w14:textId="77777777" w:rsidR="00FD195D" w:rsidRPr="00911C20" w:rsidRDefault="00FD195D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3.  ต้องเป็นผู้ไม่ถูกลงโทษทางวินัยหรืออยู่ในระหว่างถูกสอบสวนทางวินัย</w:t>
            </w:r>
          </w:p>
        </w:tc>
        <w:tc>
          <w:tcPr>
            <w:tcW w:w="1276" w:type="dxa"/>
          </w:tcPr>
          <w:p w14:paraId="6FB0DE21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5" w:type="dxa"/>
          </w:tcPr>
          <w:p w14:paraId="6F469797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E200D" w:rsidRPr="00911C20" w14:paraId="1CFF27CD" w14:textId="77777777" w:rsidTr="008C12FE">
        <w:tc>
          <w:tcPr>
            <w:tcW w:w="7083" w:type="dxa"/>
            <w:hideMark/>
          </w:tcPr>
          <w:p w14:paraId="37A6CA81" w14:textId="1C55AFC1" w:rsidR="00FD195D" w:rsidRPr="00911C20" w:rsidRDefault="006F3D8A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4</w:t>
            </w:r>
            <w:r w:rsidR="00FD195D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 ต้องเป็นผู้ที่ไม่เคยได้รับรางวัลพนักงานดีเด่นสายวิชาการด้านการวิจัย และด้านผลงานสิ่งประดิษฐ์ในระยะเวลา </w:t>
            </w:r>
            <w:r w:rsidR="007219C6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5</w:t>
            </w:r>
            <w:r w:rsidR="00FD195D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ปีที่ผ่านมา</w:t>
            </w:r>
          </w:p>
        </w:tc>
        <w:tc>
          <w:tcPr>
            <w:tcW w:w="1276" w:type="dxa"/>
          </w:tcPr>
          <w:p w14:paraId="14B3925B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5" w:type="dxa"/>
          </w:tcPr>
          <w:p w14:paraId="48025838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B6FC1" w:rsidRPr="00911C20" w14:paraId="2F5A80F0" w14:textId="77777777" w:rsidTr="008C12FE">
        <w:tc>
          <w:tcPr>
            <w:tcW w:w="7083" w:type="dxa"/>
          </w:tcPr>
          <w:p w14:paraId="6E86C109" w14:textId="3BA00225" w:rsidR="00BB6FC1" w:rsidRPr="00911C20" w:rsidRDefault="006F3D8A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BB6FC1" w:rsidRPr="00911C20">
              <w:rPr>
                <w:rFonts w:ascii="TH SarabunPSK" w:hAnsi="TH SarabunPSK" w:cs="TH SarabunPSK"/>
                <w:sz w:val="32"/>
                <w:szCs w:val="32"/>
              </w:rPr>
              <w:t xml:space="preserve">.  </w:t>
            </w:r>
            <w:r w:rsidR="00BB6FC1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ต้องเป็นผู้ประพฤติตนอยู่ในจริยธรรมของมหาวิทยาลัยตามข้อบังคับมหาวิทยาลัยเทคโนโลยี</w:t>
            </w:r>
            <w:proofErr w:type="spellStart"/>
            <w:r w:rsidR="00BB6FC1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สุร</w:t>
            </w:r>
            <w:proofErr w:type="spellEnd"/>
            <w:r w:rsidR="00BB6FC1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นารี ว่าด้วย ประมวลจริยธรรม พ.ศ. </w:t>
            </w:r>
            <w:r w:rsidR="00BB6FC1" w:rsidRPr="00911C20">
              <w:rPr>
                <w:rFonts w:ascii="TH SarabunPSK" w:hAnsi="TH SarabunPSK" w:cs="TH SarabunPSK"/>
                <w:sz w:val="32"/>
                <w:szCs w:val="32"/>
              </w:rPr>
              <w:t>2564</w:t>
            </w:r>
          </w:p>
        </w:tc>
        <w:tc>
          <w:tcPr>
            <w:tcW w:w="1276" w:type="dxa"/>
          </w:tcPr>
          <w:p w14:paraId="42A874F9" w14:textId="77777777" w:rsidR="00BB6FC1" w:rsidRPr="00911C20" w:rsidRDefault="00BB6FC1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5" w:type="dxa"/>
          </w:tcPr>
          <w:p w14:paraId="539C544A" w14:textId="77777777" w:rsidR="00BB6FC1" w:rsidRPr="00911C20" w:rsidRDefault="00BB6FC1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3A69395" w14:textId="77777777" w:rsidR="00FD195D" w:rsidRPr="001B32A3" w:rsidRDefault="00FD195D" w:rsidP="00FD195D">
      <w:pPr>
        <w:rPr>
          <w:rFonts w:ascii="TH SarabunPSK" w:hAnsi="TH SarabunPSK" w:cs="TH SarabunPSK"/>
          <w:sz w:val="32"/>
          <w:szCs w:val="32"/>
        </w:rPr>
      </w:pPr>
    </w:p>
    <w:p w14:paraId="28785FC5" w14:textId="77777777" w:rsidR="006772D3" w:rsidRPr="001B32A3" w:rsidRDefault="006772D3" w:rsidP="00FD195D">
      <w:pPr>
        <w:rPr>
          <w:rFonts w:ascii="TH SarabunPSK" w:hAnsi="TH SarabunPSK" w:cs="TH SarabunPSK"/>
          <w:sz w:val="32"/>
          <w:szCs w:val="32"/>
        </w:rPr>
      </w:pPr>
    </w:p>
    <w:p w14:paraId="2CFEDB97" w14:textId="77777777" w:rsidR="006772D3" w:rsidRPr="001B32A3" w:rsidRDefault="006772D3" w:rsidP="00FD195D">
      <w:pPr>
        <w:rPr>
          <w:rFonts w:ascii="TH SarabunPSK" w:hAnsi="TH SarabunPSK" w:cs="TH SarabunPSK"/>
          <w:sz w:val="32"/>
          <w:szCs w:val="32"/>
        </w:rPr>
        <w:sectPr w:rsidR="006772D3" w:rsidRPr="001B32A3" w:rsidSect="00316131">
          <w:headerReference w:type="even" r:id="rId7"/>
          <w:headerReference w:type="default" r:id="rId8"/>
          <w:footerReference w:type="even" r:id="rId9"/>
          <w:headerReference w:type="first" r:id="rId10"/>
          <w:pgSz w:w="11909" w:h="16834" w:code="9"/>
          <w:pgMar w:top="1151" w:right="1134" w:bottom="1134" w:left="1134" w:header="709" w:footer="431" w:gutter="0"/>
          <w:cols w:space="720"/>
          <w:titlePg/>
          <w:docGrid w:linePitch="381"/>
        </w:sectPr>
      </w:pPr>
    </w:p>
    <w:p w14:paraId="483AED39" w14:textId="77777777" w:rsidR="007F6D73" w:rsidRPr="001B32A3" w:rsidRDefault="00214A26" w:rsidP="006772D3">
      <w:pPr>
        <w:ind w:left="864" w:hanging="155"/>
        <w:rPr>
          <w:rFonts w:ascii="TH SarabunPSK" w:hAnsi="TH SarabunPSK" w:cs="TH SarabunPSK"/>
          <w:b/>
          <w:bCs/>
          <w:sz w:val="32"/>
          <w:szCs w:val="32"/>
        </w:rPr>
      </w:pPr>
      <w:r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1B32A3">
        <w:rPr>
          <w:rFonts w:ascii="TH SarabunPSK" w:hAnsi="TH SarabunPSK" w:cs="TH SarabunPSK"/>
          <w:b/>
          <w:bCs/>
          <w:sz w:val="32"/>
          <w:szCs w:val="32"/>
          <w:u w:val="single"/>
        </w:rPr>
        <w:t>2</w:t>
      </w:r>
      <w:r w:rsidR="006772D3"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</w:rPr>
        <w:tab/>
      </w:r>
      <w:r w:rsidR="007F6D73" w:rsidRPr="001B32A3">
        <w:rPr>
          <w:rFonts w:ascii="TH SarabunPSK" w:hAnsi="TH SarabunPSK" w:cs="TH SarabunPSK"/>
          <w:b/>
          <w:bCs/>
          <w:sz w:val="32"/>
          <w:szCs w:val="32"/>
          <w:cs/>
        </w:rPr>
        <w:t>เกณฑ์เฉพาะด้าน  ด้าน</w:t>
      </w:r>
      <w:r w:rsidR="00954F16" w:rsidRPr="001B32A3">
        <w:rPr>
          <w:rFonts w:ascii="TH SarabunPSK" w:hAnsi="TH SarabunPSK" w:cs="TH SarabunPSK"/>
          <w:b/>
          <w:bCs/>
          <w:sz w:val="32"/>
          <w:szCs w:val="32"/>
          <w:cs/>
        </w:rPr>
        <w:t>ผลงานสิ่งประดิ</w:t>
      </w:r>
      <w:r w:rsidR="00436A92" w:rsidRPr="001B32A3">
        <w:rPr>
          <w:rFonts w:ascii="TH SarabunPSK" w:hAnsi="TH SarabunPSK" w:cs="TH SarabunPSK"/>
          <w:b/>
          <w:bCs/>
          <w:sz w:val="32"/>
          <w:szCs w:val="32"/>
          <w:cs/>
        </w:rPr>
        <w:t>ษฐ์</w:t>
      </w:r>
      <w:r w:rsidR="00045152" w:rsidRPr="001B32A3">
        <w:rPr>
          <w:rFonts w:ascii="TH SarabunPSK" w:hAnsi="TH SarabunPSK" w:cs="TH SarabunPSK"/>
          <w:b/>
          <w:bCs/>
          <w:sz w:val="32"/>
          <w:szCs w:val="32"/>
          <w:cs/>
        </w:rPr>
        <w:t xml:space="preserve"> ประกอบด้วยเกณฑ์ด้านต่าง</w:t>
      </w:r>
      <w:r w:rsidR="007F6D73" w:rsidRPr="001B32A3">
        <w:rPr>
          <w:rFonts w:ascii="TH SarabunPSK" w:hAnsi="TH SarabunPSK" w:cs="TH SarabunPSK"/>
          <w:b/>
          <w:bCs/>
          <w:sz w:val="32"/>
          <w:szCs w:val="32"/>
          <w:cs/>
        </w:rPr>
        <w:t xml:space="preserve">ๆ  </w:t>
      </w:r>
      <w:r w:rsidR="00AA1A8C" w:rsidRPr="001B32A3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7F6D73" w:rsidRPr="001B32A3">
        <w:rPr>
          <w:rFonts w:ascii="TH SarabunPSK" w:hAnsi="TH SarabunPSK" w:cs="TH SarabunPSK"/>
          <w:b/>
          <w:bCs/>
          <w:sz w:val="32"/>
          <w:szCs w:val="32"/>
          <w:cs/>
        </w:rPr>
        <w:t>ดังนี้</w:t>
      </w:r>
    </w:p>
    <w:p w14:paraId="17AB747C" w14:textId="77777777" w:rsidR="00165F1A" w:rsidRPr="001B32A3" w:rsidRDefault="00165F1A" w:rsidP="006772D3">
      <w:pPr>
        <w:ind w:left="864" w:hanging="155"/>
        <w:rPr>
          <w:rFonts w:ascii="TH SarabunPSK" w:hAnsi="TH SarabunPSK" w:cs="TH SarabunPSK"/>
          <w:b/>
          <w:bCs/>
          <w:sz w:val="32"/>
          <w:szCs w:val="32"/>
        </w:rPr>
      </w:pPr>
    </w:p>
    <w:p w14:paraId="27A0652E" w14:textId="39DC7CC1" w:rsidR="00FD195D" w:rsidRPr="001B32A3" w:rsidRDefault="00571192" w:rsidP="00C63265">
      <w:pPr>
        <w:rPr>
          <w:rFonts w:ascii="TH SarabunPSK" w:hAnsi="TH SarabunPSK" w:cs="TH SarabunPSK"/>
          <w:b/>
          <w:bCs/>
          <w:sz w:val="32"/>
          <w:szCs w:val="32"/>
        </w:rPr>
      </w:pPr>
      <w:r w:rsidRPr="001B32A3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 xml:space="preserve">1. </w:t>
      </w:r>
      <w:r w:rsidR="00FD195D" w:rsidRPr="001B32A3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การเป็นเจ้าของสิ่งประดิษฐ์ที่เกิดขึ้น</w:t>
      </w:r>
      <w:r w:rsidR="00FD195D"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ในช่วงปี พ.ศ. 25</w:t>
      </w:r>
      <w:r w:rsidR="00C63478"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6</w:t>
      </w:r>
      <w:r w:rsidR="00F419FA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4</w:t>
      </w:r>
      <w:r w:rsidR="00FD195D"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ถึง </w:t>
      </w:r>
      <w:r w:rsidR="00D36FCA"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วันที่ยื่นขอเสนอชื่อ</w:t>
      </w:r>
      <w:r w:rsidR="00FD195D" w:rsidRPr="001B32A3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FD195D" w:rsidRPr="001B32A3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ดังนี้</w:t>
      </w:r>
    </w:p>
    <w:p w14:paraId="16EDBD32" w14:textId="77777777" w:rsidR="00C63265" w:rsidRPr="001B32A3" w:rsidRDefault="00C63265" w:rsidP="00C63265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DA070D4" w14:textId="6480C503" w:rsidR="00C63265" w:rsidRPr="001B32A3" w:rsidRDefault="00571192" w:rsidP="00577114">
      <w:pPr>
        <w:pStyle w:val="ListParagraph"/>
        <w:numPr>
          <w:ilvl w:val="1"/>
          <w:numId w:val="5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1B32A3">
        <w:rPr>
          <w:rFonts w:ascii="TH SarabunPSK" w:hAnsi="TH SarabunPSK" w:cs="TH SarabunPSK" w:hint="cs"/>
          <w:b/>
          <w:bCs/>
          <w:sz w:val="32"/>
          <w:szCs w:val="32"/>
          <w:cs/>
        </w:rPr>
        <w:t>ชื่อ</w:t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1B32A3">
        <w:rPr>
          <w:rFonts w:ascii="TH SarabunPSK" w:hAnsi="TH SarabunPSK" w:cs="TH SarabunPSK" w:hint="cs"/>
          <w:b/>
          <w:bCs/>
          <w:sz w:val="32"/>
          <w:szCs w:val="32"/>
          <w:u w:val="dotted"/>
          <w:cs/>
        </w:rPr>
        <w:t xml:space="preserve"> </w:t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</w:p>
    <w:p w14:paraId="5A844E65" w14:textId="77777777" w:rsidR="009642E1" w:rsidRPr="001B32A3" w:rsidRDefault="00571192" w:rsidP="00571192">
      <w:pPr>
        <w:ind w:firstLine="288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-</w:t>
      </w:r>
      <w:r w:rsidR="00532C7E"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642E1" w:rsidRPr="001B32A3">
        <w:rPr>
          <w:rFonts w:ascii="TH SarabunPSK" w:hAnsi="TH SarabunPSK" w:cs="TH SarabunPSK" w:hint="cs"/>
          <w:sz w:val="32"/>
          <w:szCs w:val="32"/>
          <w:cs/>
        </w:rPr>
        <w:t>บทบาทที่มีต่อผลงาน</w:t>
      </w:r>
    </w:p>
    <w:p w14:paraId="66D12991" w14:textId="77777777" w:rsidR="009642E1" w:rsidRPr="001B32A3" w:rsidRDefault="00C63265" w:rsidP="00571192">
      <w:pPr>
        <w:ind w:firstLine="288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tab/>
      </w:r>
      <w:r w:rsidR="009642E1" w:rsidRPr="001B32A3">
        <w:rPr>
          <w:rFonts w:ascii="TH SarabunPSK" w:hAnsi="TH SarabunPSK" w:cs="TH SarabunPSK"/>
          <w:sz w:val="32"/>
          <w:szCs w:val="32"/>
        </w:rPr>
        <w:t xml:space="preserve">  </w:t>
      </w:r>
      <w:r w:rsidR="009642E1"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ab/>
      </w:r>
      <w:r w:rsidR="009642E1" w:rsidRPr="001B32A3">
        <w:rPr>
          <w:rFonts w:ascii="TH SarabunPSK" w:hAnsi="TH SarabunPSK" w:cs="TH SarabunPSK" w:hint="cs"/>
          <w:sz w:val="32"/>
          <w:szCs w:val="32"/>
          <w:cs/>
        </w:rPr>
        <w:t>หัวหน้าโครงการ</w:t>
      </w:r>
    </w:p>
    <w:p w14:paraId="6C825BA1" w14:textId="6B6765C7" w:rsidR="00C63265" w:rsidRPr="001B32A3" w:rsidRDefault="009642E1" w:rsidP="00571192">
      <w:pPr>
        <w:ind w:firstLine="288"/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="00C63265" w:rsidRPr="001B32A3">
        <w:rPr>
          <w:rFonts w:ascii="TH SarabunPSK" w:hAnsi="TH SarabunPSK" w:cs="TH SarabunPSK"/>
          <w:sz w:val="32"/>
          <w:szCs w:val="32"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>ผู้ร่วมโครงการ</w:t>
      </w:r>
      <w:r w:rsidR="00C63265" w:rsidRPr="001B32A3">
        <w:rPr>
          <w:rFonts w:ascii="TH SarabunPSK" w:hAnsi="TH SarabunPSK" w:cs="TH SarabunPSK"/>
          <w:sz w:val="32"/>
          <w:szCs w:val="32"/>
        </w:rPr>
        <w:tab/>
      </w:r>
    </w:p>
    <w:p w14:paraId="65AB1454" w14:textId="45D64DAF" w:rsidR="00C63265" w:rsidRPr="001B32A3" w:rsidRDefault="00C63265" w:rsidP="00571192">
      <w:pPr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="00571192" w:rsidRPr="001B32A3">
        <w:rPr>
          <w:rFonts w:ascii="TH SarabunPSK" w:hAnsi="TH SarabunPSK" w:cs="TH SarabunPSK" w:hint="cs"/>
          <w:sz w:val="32"/>
          <w:szCs w:val="32"/>
          <w:cs/>
        </w:rPr>
        <w:t xml:space="preserve"> - </w:t>
      </w:r>
      <w:r w:rsidRPr="001B32A3">
        <w:rPr>
          <w:rFonts w:ascii="TH SarabunPSK" w:hAnsi="TH SarabunPSK" w:cs="TH SarabunPSK"/>
          <w:sz w:val="32"/>
          <w:szCs w:val="32"/>
          <w:cs/>
        </w:rPr>
        <w:t>ลักษณะสำคัญของผลงาน</w:t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="006B6919" w:rsidRPr="001B32A3">
        <w:rPr>
          <w:rFonts w:ascii="TH SarabunPSK" w:hAnsi="TH SarabunPSK" w:cs="TH SarabunPSK" w:hint="cs"/>
          <w:sz w:val="32"/>
          <w:szCs w:val="32"/>
          <w:cs/>
        </w:rPr>
        <w:t>(เลือกได้หลายข้อ)</w:t>
      </w:r>
    </w:p>
    <w:p w14:paraId="01A87BE2" w14:textId="77777777" w:rsidR="00571192" w:rsidRPr="001B32A3" w:rsidRDefault="00C63265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นำไปสู่การประยุกต์ในเชิงพาณิชย์ และก่อให้เกิดรายได้แก่มหาวิทยาลัย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4C688804" w14:textId="0C96D6E7" w:rsidR="00C63265" w:rsidRPr="001B32A3" w:rsidRDefault="00571192" w:rsidP="00571192">
      <w:pPr>
        <w:ind w:left="443" w:firstLine="421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C63265" w:rsidRPr="001B32A3">
        <w:rPr>
          <w:rFonts w:ascii="TH SarabunPSK" w:hAnsi="TH SarabunPSK" w:cs="TH SarabunPSK"/>
          <w:sz w:val="32"/>
          <w:szCs w:val="32"/>
          <w:cs/>
        </w:rPr>
        <w:t>จำนวนเงิน</w:t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cs/>
        </w:rPr>
        <w:t>บาท</w:t>
      </w:r>
      <w:r w:rsidR="006B6919"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="006B6919" w:rsidRPr="001B32A3">
        <w:rPr>
          <w:rFonts w:ascii="TH SarabunPSK" w:hAnsi="TH SarabunPSK" w:cs="TH SarabunPSK" w:hint="cs"/>
          <w:sz w:val="32"/>
          <w:szCs w:val="32"/>
          <w:cs/>
        </w:rPr>
        <w:t>(โปรดแนบหลักฐาน</w:t>
      </w:r>
      <w:r w:rsidR="006B6919" w:rsidRPr="001B32A3">
        <w:rPr>
          <w:rFonts w:ascii="TH SarabunPSK" w:hAnsi="TH SarabunPSK" w:cs="TH SarabunPSK"/>
          <w:sz w:val="32"/>
          <w:szCs w:val="32"/>
          <w:cs/>
        </w:rPr>
        <w:t>การนำเงินส่งมหาวิทยาลัย</w:t>
      </w:r>
      <w:r w:rsidR="006B6919" w:rsidRPr="001B32A3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1352F5D6" w14:textId="77777777" w:rsidR="006B6919" w:rsidRPr="001B32A3" w:rsidRDefault="006B6919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นำไปใช้ประโยชน์ในเชิงวิชาการและบริการวิชาการที่มีผลกระทบต่อสังคม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2922988A" w14:textId="675FA72B" w:rsidR="006B6919" w:rsidRPr="001B32A3" w:rsidRDefault="00571192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6B6919" w:rsidRPr="001B32A3">
        <w:rPr>
          <w:rFonts w:ascii="TH SarabunPSK" w:hAnsi="TH SarabunPSK" w:cs="TH SarabunPSK" w:hint="cs"/>
          <w:sz w:val="32"/>
          <w:szCs w:val="32"/>
          <w:cs/>
        </w:rPr>
        <w:t xml:space="preserve"> (โปรดแนบ</w:t>
      </w:r>
      <w:r w:rsidR="009642E1" w:rsidRPr="001B32A3">
        <w:rPr>
          <w:rFonts w:ascii="TH SarabunPSK" w:hAnsi="TH SarabunPSK" w:cs="TH SarabunPSK" w:hint="cs"/>
          <w:sz w:val="32"/>
          <w:szCs w:val="32"/>
          <w:cs/>
        </w:rPr>
        <w:t>หลักฐานหรือ</w:t>
      </w:r>
      <w:r w:rsidR="006B6919" w:rsidRPr="001B32A3">
        <w:rPr>
          <w:rFonts w:ascii="TH SarabunPSK" w:hAnsi="TH SarabunPSK" w:cs="TH SarabunPSK" w:hint="cs"/>
          <w:sz w:val="32"/>
          <w:szCs w:val="32"/>
          <w:cs/>
        </w:rPr>
        <w:t>ภาพกิจกรรม)</w:t>
      </w:r>
    </w:p>
    <w:p w14:paraId="45B1FC12" w14:textId="78A8BE5D" w:rsidR="006B6919" w:rsidRPr="001B32A3" w:rsidRDefault="006B6919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ได้รับการจด หรือ ยื่นจดสิทธิบัตร อนุสิทธิบัตร ลิขสิทธิ์ หรือ ความลับทางการค้า</w:t>
      </w:r>
    </w:p>
    <w:p w14:paraId="34A14540" w14:textId="5AB8FCF7" w:rsidR="009642E1" w:rsidRPr="001B32A3" w:rsidRDefault="009642E1" w:rsidP="00571192">
      <w:pPr>
        <w:ind w:firstLine="709"/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</w:rPr>
        <w:sym w:font="Wingdings" w:char="F0A1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ได้รับการจดทรัพย์สินทางปัญญา</w:t>
      </w:r>
      <w:r w:rsidR="00F13FDE"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="00F13FDE" w:rsidRPr="001B32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</w:t>
      </w:r>
      <w:r w:rsidR="00F13FDE" w:rsidRPr="001B32A3">
        <w:rPr>
          <w:rFonts w:ascii="TH SarabunPSK" w:hAnsi="TH SarabunPSK" w:cs="TH SarabunPSK" w:hint="cs"/>
          <w:sz w:val="32"/>
          <w:szCs w:val="32"/>
          <w:cs/>
        </w:rPr>
        <w:t>ระบุเลขที่จดทะเบียน</w:t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 w:hint="cs"/>
          <w:sz w:val="32"/>
          <w:szCs w:val="32"/>
          <w:cs/>
        </w:rPr>
        <w:t>(โปรดแนบเอกสารการจดทรัพย์สินทางปัญญา</w:t>
      </w:r>
      <w:r w:rsidR="001B32A3" w:rsidRPr="001B32A3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11DDAE88" w14:textId="2A6EC02D" w:rsidR="00C63265" w:rsidRPr="001B32A3" w:rsidRDefault="009642E1" w:rsidP="001B32A3">
      <w:pPr>
        <w:ind w:firstLine="709"/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</w:rPr>
        <w:sym w:font="Wingdings" w:char="F0A1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อยู่ระหว่างยื่นจดทรัพย์สินทางปัญญา</w:t>
      </w:r>
      <w:r w:rsidR="00F13FDE" w:rsidRPr="001B32A3">
        <w:rPr>
          <w:rFonts w:ascii="TH SarabunPSK" w:hAnsi="TH SarabunPSK" w:cs="TH SarabunPSK" w:hint="cs"/>
          <w:sz w:val="32"/>
          <w:szCs w:val="32"/>
          <w:cs/>
        </w:rPr>
        <w:t xml:space="preserve">  ระบุเลขที่ยื่นคำขอ</w:t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 w:hint="cs"/>
          <w:sz w:val="32"/>
          <w:szCs w:val="32"/>
          <w:cs/>
        </w:rPr>
        <w:t>(โปรดแนบเอกสารการจดทรัพย์สินทางปัญญา</w:t>
      </w:r>
      <w:r w:rsidR="001B32A3" w:rsidRPr="001B32A3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2DC6431" w14:textId="03620D1F" w:rsidR="00C63265" w:rsidRPr="001B32A3" w:rsidRDefault="00532C7E" w:rsidP="00571192">
      <w:pPr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="00571192" w:rsidRPr="001B32A3">
        <w:rPr>
          <w:rFonts w:ascii="TH SarabunPSK" w:hAnsi="TH SarabunPSK" w:cs="TH SarabunPSK" w:hint="cs"/>
          <w:sz w:val="32"/>
          <w:szCs w:val="32"/>
          <w:cs/>
        </w:rPr>
        <w:t xml:space="preserve"> -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มีส่วนได้ส่วนเสียในผลงานสิ่งประดิษฐ์ (ทั้งระดับสถาบัน ชุมชน องค์กร และประเทศ)  </w:t>
      </w:r>
      <w:r w:rsidR="00CC7600" w:rsidRPr="001B32A3">
        <w:rPr>
          <w:rFonts w:ascii="TH SarabunPSK" w:hAnsi="TH SarabunPSK" w:cs="TH SarabunPSK"/>
          <w:sz w:val="32"/>
          <w:szCs w:val="32"/>
        </w:rPr>
        <w:t>[</w:t>
      </w:r>
      <w:r w:rsidR="00CC7600" w:rsidRPr="001B32A3">
        <w:rPr>
          <w:rFonts w:ascii="TH SarabunPSK" w:hAnsi="TH SarabunPSK" w:cs="TH SarabunPSK" w:hint="cs"/>
          <w:sz w:val="32"/>
          <w:szCs w:val="32"/>
          <w:cs/>
        </w:rPr>
        <w:t>ไม่เกิน 10 บรรทัด</w:t>
      </w:r>
      <w:r w:rsidR="00CC7600" w:rsidRPr="001B32A3">
        <w:rPr>
          <w:rFonts w:ascii="TH SarabunPSK" w:hAnsi="TH SarabunPSK" w:cs="TH SarabunPSK"/>
          <w:sz w:val="32"/>
          <w:szCs w:val="32"/>
        </w:rPr>
        <w:t>]</w:t>
      </w:r>
    </w:p>
    <w:p w14:paraId="6675EC4C" w14:textId="0EE6308D" w:rsidR="00532C7E" w:rsidRPr="001B32A3" w:rsidRDefault="00532C7E" w:rsidP="00571192">
      <w:pPr>
        <w:rPr>
          <w:rFonts w:ascii="TH SarabunPSK" w:hAnsi="TH SarabunPSK" w:cs="TH SarabunPSK"/>
          <w:sz w:val="32"/>
          <w:szCs w:val="32"/>
          <w:u w:val="dotted"/>
        </w:rPr>
      </w:pP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7235CDC5" w14:textId="05CB4E52" w:rsidR="00532C7E" w:rsidRPr="001B32A3" w:rsidRDefault="00532C7E" w:rsidP="00571192">
      <w:pPr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="00571192" w:rsidRPr="001B32A3">
        <w:rPr>
          <w:rFonts w:ascii="TH SarabunPSK" w:hAnsi="TH SarabunPSK" w:cs="TH SarabunPSK" w:hint="cs"/>
          <w:sz w:val="32"/>
          <w:szCs w:val="32"/>
          <w:cs/>
        </w:rPr>
        <w:t>-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องค์ประกอบอื่น ๆ  เช่น การได้มาซึ่งผลงาน เป็นต้น</w:t>
      </w:r>
      <w:r w:rsidR="00CC7600" w:rsidRPr="001B32A3">
        <w:rPr>
          <w:rFonts w:ascii="TH SarabunPSK" w:hAnsi="TH SarabunPSK" w:cs="TH SarabunPSK"/>
          <w:sz w:val="32"/>
          <w:szCs w:val="32"/>
        </w:rPr>
        <w:t xml:space="preserve"> [</w:t>
      </w:r>
      <w:r w:rsidR="00CC7600" w:rsidRPr="001B32A3">
        <w:rPr>
          <w:rFonts w:ascii="TH SarabunPSK" w:hAnsi="TH SarabunPSK" w:cs="TH SarabunPSK" w:hint="cs"/>
          <w:sz w:val="32"/>
          <w:szCs w:val="32"/>
          <w:cs/>
        </w:rPr>
        <w:t>ไม่เกิน 10 บรรทัด</w:t>
      </w:r>
      <w:r w:rsidR="00CC7600" w:rsidRPr="001B32A3">
        <w:rPr>
          <w:rFonts w:ascii="TH SarabunPSK" w:hAnsi="TH SarabunPSK" w:cs="TH SarabunPSK"/>
          <w:sz w:val="32"/>
          <w:szCs w:val="32"/>
        </w:rPr>
        <w:t>]</w:t>
      </w:r>
    </w:p>
    <w:p w14:paraId="1C544D22" w14:textId="2FE13FE7" w:rsidR="00532C7E" w:rsidRPr="001B32A3" w:rsidRDefault="00532C7E" w:rsidP="00571192">
      <w:pPr>
        <w:rPr>
          <w:rFonts w:ascii="TH SarabunPSK" w:hAnsi="TH SarabunPSK" w:cs="TH SarabunPSK"/>
          <w:sz w:val="32"/>
          <w:szCs w:val="32"/>
          <w:u w:val="dotted"/>
        </w:rPr>
      </w:pP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3CB6819B" w14:textId="0D312AC4" w:rsidR="00571192" w:rsidRPr="001B32A3" w:rsidRDefault="00571192" w:rsidP="00571192">
      <w:pPr>
        <w:rPr>
          <w:rFonts w:ascii="TH SarabunPSK" w:hAnsi="TH SarabunPSK" w:cs="TH SarabunPSK"/>
          <w:b/>
          <w:bCs/>
          <w:sz w:val="32"/>
          <w:szCs w:val="32"/>
          <w:u w:val="dotted"/>
        </w:rPr>
      </w:pPr>
      <w:r w:rsidRPr="001B32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1.2 ชื่อผลงาน </w:t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</w:p>
    <w:p w14:paraId="05BE5DEB" w14:textId="77777777" w:rsidR="00D61CFA" w:rsidRPr="001B32A3" w:rsidRDefault="00D61CFA" w:rsidP="00D61CFA">
      <w:pPr>
        <w:ind w:firstLine="288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>- บทบาทที่มีต่อผลงาน</w:t>
      </w:r>
    </w:p>
    <w:p w14:paraId="7325A588" w14:textId="77777777" w:rsidR="00D61CFA" w:rsidRPr="001B32A3" w:rsidRDefault="00D61CFA" w:rsidP="00D61CFA">
      <w:pPr>
        <w:ind w:firstLine="288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tab/>
        <w:t xml:space="preserve">  </w:t>
      </w: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>หัวหน้าโครงการ</w:t>
      </w:r>
    </w:p>
    <w:p w14:paraId="034034EA" w14:textId="064C5635" w:rsidR="00571192" w:rsidRPr="001B32A3" w:rsidRDefault="00D61CFA" w:rsidP="00D61CFA">
      <w:pPr>
        <w:ind w:firstLine="288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>ผู้ร่วมโครงการ</w:t>
      </w:r>
      <w:r w:rsidR="00571192" w:rsidRPr="001B32A3">
        <w:rPr>
          <w:rFonts w:ascii="TH SarabunPSK" w:hAnsi="TH SarabunPSK" w:cs="TH SarabunPSK"/>
          <w:sz w:val="32"/>
          <w:szCs w:val="32"/>
        </w:rPr>
        <w:tab/>
      </w:r>
      <w:r w:rsidR="00571192" w:rsidRPr="001B32A3">
        <w:rPr>
          <w:rFonts w:ascii="TH SarabunPSK" w:hAnsi="TH SarabunPSK" w:cs="TH SarabunPSK"/>
          <w:sz w:val="32"/>
          <w:szCs w:val="32"/>
        </w:rPr>
        <w:tab/>
      </w:r>
      <w:r w:rsidR="00571192" w:rsidRPr="001B32A3">
        <w:rPr>
          <w:rFonts w:ascii="TH SarabunPSK" w:hAnsi="TH SarabunPSK" w:cs="TH SarabunPSK"/>
          <w:sz w:val="32"/>
          <w:szCs w:val="32"/>
        </w:rPr>
        <w:tab/>
      </w:r>
      <w:r w:rsidR="00571192" w:rsidRPr="001B32A3">
        <w:rPr>
          <w:rFonts w:ascii="TH SarabunPSK" w:hAnsi="TH SarabunPSK" w:cs="TH SarabunPSK"/>
          <w:sz w:val="32"/>
          <w:szCs w:val="32"/>
        </w:rPr>
        <w:tab/>
      </w:r>
    </w:p>
    <w:p w14:paraId="513AB286" w14:textId="77777777" w:rsidR="00571192" w:rsidRPr="001B32A3" w:rsidRDefault="00571192" w:rsidP="00571192">
      <w:pPr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- </w:t>
      </w:r>
      <w:r w:rsidRPr="001B32A3">
        <w:rPr>
          <w:rFonts w:ascii="TH SarabunPSK" w:hAnsi="TH SarabunPSK" w:cs="TH SarabunPSK"/>
          <w:sz w:val="32"/>
          <w:szCs w:val="32"/>
          <w:cs/>
        </w:rPr>
        <w:t>ลักษณะสำคัญของผลงาน</w:t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 w:hint="cs"/>
          <w:sz w:val="32"/>
          <w:szCs w:val="32"/>
          <w:cs/>
        </w:rPr>
        <w:t>(เลือกได้หลายข้อ)</w:t>
      </w:r>
    </w:p>
    <w:p w14:paraId="53DF9D64" w14:textId="77777777" w:rsidR="00571192" w:rsidRPr="001B32A3" w:rsidRDefault="00571192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นำไปสู่การประยุกต์ในเชิงพาณิชย์ และก่อให้เกิดรายได้แก่มหาวิทยาลัย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44A5E696" w14:textId="77777777" w:rsidR="00571192" w:rsidRPr="001B32A3" w:rsidRDefault="00571192" w:rsidP="00571192">
      <w:pPr>
        <w:ind w:left="443" w:firstLine="421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1B32A3">
        <w:rPr>
          <w:rFonts w:ascii="TH SarabunPSK" w:hAnsi="TH SarabunPSK" w:cs="TH SarabunPSK"/>
          <w:sz w:val="32"/>
          <w:szCs w:val="32"/>
          <w:cs/>
        </w:rPr>
        <w:t>จำนวนเงิน</w:t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cs/>
        </w:rPr>
        <w:t>บาท</w:t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 w:hint="cs"/>
          <w:sz w:val="32"/>
          <w:szCs w:val="32"/>
          <w:cs/>
        </w:rPr>
        <w:t>(โปรดแนบหลักฐาน</w:t>
      </w:r>
      <w:r w:rsidRPr="001B32A3">
        <w:rPr>
          <w:rFonts w:ascii="TH SarabunPSK" w:hAnsi="TH SarabunPSK" w:cs="TH SarabunPSK"/>
          <w:sz w:val="32"/>
          <w:szCs w:val="32"/>
          <w:cs/>
        </w:rPr>
        <w:t>การนำเงินส่งมหาวิทยาลัย</w:t>
      </w:r>
      <w:r w:rsidRPr="001B32A3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B8BD97E" w14:textId="77777777" w:rsidR="00571192" w:rsidRPr="001B32A3" w:rsidRDefault="00571192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นำไปใช้ประโยชน์ในเชิงวิชาการและบริการวิชาการที่มีผลกระทบต่อสังคม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2F2377D0" w14:textId="42AE74B8" w:rsidR="00571192" w:rsidRPr="001B32A3" w:rsidRDefault="00571192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D61CFA" w:rsidRPr="001B32A3">
        <w:rPr>
          <w:rFonts w:ascii="TH SarabunPSK" w:hAnsi="TH SarabunPSK" w:cs="TH SarabunPSK" w:hint="cs"/>
          <w:sz w:val="32"/>
          <w:szCs w:val="32"/>
          <w:cs/>
        </w:rPr>
        <w:t>(โปรดแนบ</w:t>
      </w:r>
      <w:r w:rsidR="00577114" w:rsidRPr="001B32A3">
        <w:rPr>
          <w:rFonts w:ascii="TH SarabunPSK" w:hAnsi="TH SarabunPSK" w:cs="TH SarabunPSK" w:hint="cs"/>
          <w:sz w:val="32"/>
          <w:szCs w:val="32"/>
          <w:cs/>
        </w:rPr>
        <w:t>หลักฐานหรือ</w:t>
      </w:r>
      <w:r w:rsidR="00D61CFA" w:rsidRPr="001B32A3">
        <w:rPr>
          <w:rFonts w:ascii="TH SarabunPSK" w:hAnsi="TH SarabunPSK" w:cs="TH SarabunPSK" w:hint="cs"/>
          <w:sz w:val="32"/>
          <w:szCs w:val="32"/>
          <w:cs/>
        </w:rPr>
        <w:t>ภาพกิจกรรม)</w:t>
      </w:r>
    </w:p>
    <w:p w14:paraId="7C7B5BCF" w14:textId="77777777" w:rsidR="00FD0FD1" w:rsidRPr="001B32A3" w:rsidRDefault="00FD0FD1" w:rsidP="00577114">
      <w:pPr>
        <w:rPr>
          <w:rFonts w:ascii="TH SarabunPSK" w:hAnsi="TH SarabunPSK" w:cs="TH SarabunPSK"/>
          <w:sz w:val="32"/>
          <w:szCs w:val="32"/>
        </w:rPr>
      </w:pPr>
    </w:p>
    <w:p w14:paraId="7EB83383" w14:textId="77777777" w:rsidR="00571192" w:rsidRPr="001B32A3" w:rsidRDefault="00571192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lastRenderedPageBreak/>
        <w:sym w:font="Wingdings" w:char="F0A8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ได้รับการจด หรือ ยื่นจดสิทธิบัตร อนุสิทธิบัตร ลิขสิทธิ์ หรือ ความลับทางการค้า</w:t>
      </w:r>
    </w:p>
    <w:p w14:paraId="41C0DD0E" w14:textId="77777777" w:rsidR="00D61CFA" w:rsidRPr="001B32A3" w:rsidRDefault="00D61CFA" w:rsidP="00D61CFA">
      <w:pPr>
        <w:ind w:left="443"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1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ได้รับการจดทรัพย์สินทางปัญญา</w:t>
      </w:r>
    </w:p>
    <w:p w14:paraId="6D8C7DBE" w14:textId="0F9C33B4" w:rsidR="00D61CFA" w:rsidRPr="001B32A3" w:rsidRDefault="00D61CFA" w:rsidP="00D61CFA">
      <w:pPr>
        <w:ind w:firstLine="709"/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</w:rPr>
        <w:sym w:font="Wingdings" w:char="F0A1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อยู่ระหว่างยื่นจดทรัพย์สินทางปัญญา</w:t>
      </w:r>
    </w:p>
    <w:p w14:paraId="70FE7644" w14:textId="76782C85" w:rsidR="00533DED" w:rsidRPr="001B32A3" w:rsidRDefault="00571192" w:rsidP="00571192">
      <w:pPr>
        <w:rPr>
          <w:rFonts w:ascii="TH SarabunPSK" w:hAnsi="TH SarabunPSK" w:cs="TH SarabunPSK"/>
          <w:b/>
          <w:bCs/>
          <w:sz w:val="32"/>
          <w:szCs w:val="32"/>
        </w:rPr>
      </w:pP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</w:t>
      </w:r>
      <w:r w:rsidRPr="001B32A3">
        <w:rPr>
          <w:rFonts w:ascii="TH SarabunPSK" w:hAnsi="TH SarabunPSK" w:cs="TH SarabunPSK" w:hint="cs"/>
          <w:sz w:val="32"/>
          <w:szCs w:val="32"/>
          <w:cs/>
        </w:rPr>
        <w:t>ระบุเลขที่ยื่น</w:t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>(โปรดแนบเอกสารการยื่นจดทรัพย์สินทางปัญญา)</w:t>
      </w:r>
    </w:p>
    <w:p w14:paraId="7F96CF33" w14:textId="77777777" w:rsidR="00533DED" w:rsidRPr="001B32A3" w:rsidRDefault="00533DED" w:rsidP="00571192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49503B3" w14:textId="63884F84" w:rsidR="00571192" w:rsidRPr="001B32A3" w:rsidRDefault="00571192" w:rsidP="00571192">
      <w:pPr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- </w:t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มีส่วนได้ส่วนเสียในผลงานสิ่งประดิษฐ์ (ทั้งระดับสถาบัน ชุมชน องค์กร และประเทศ)  </w:t>
      </w:r>
      <w:r w:rsidR="00CC7600" w:rsidRPr="001B32A3">
        <w:rPr>
          <w:rFonts w:ascii="TH SarabunPSK" w:hAnsi="TH SarabunPSK" w:cs="TH SarabunPSK"/>
          <w:sz w:val="32"/>
          <w:szCs w:val="32"/>
        </w:rPr>
        <w:t>[</w:t>
      </w:r>
      <w:r w:rsidR="00CC7600" w:rsidRPr="001B32A3">
        <w:rPr>
          <w:rFonts w:ascii="TH SarabunPSK" w:hAnsi="TH SarabunPSK" w:cs="TH SarabunPSK" w:hint="cs"/>
          <w:sz w:val="32"/>
          <w:szCs w:val="32"/>
          <w:cs/>
        </w:rPr>
        <w:t>ไม่เกิน 10 บรรทัด</w:t>
      </w:r>
      <w:r w:rsidR="00CC7600" w:rsidRPr="001B32A3">
        <w:rPr>
          <w:rFonts w:ascii="TH SarabunPSK" w:hAnsi="TH SarabunPSK" w:cs="TH SarabunPSK"/>
          <w:sz w:val="32"/>
          <w:szCs w:val="32"/>
        </w:rPr>
        <w:t>]</w:t>
      </w:r>
    </w:p>
    <w:p w14:paraId="73BBD28D" w14:textId="77777777" w:rsidR="00571192" w:rsidRPr="001B32A3" w:rsidRDefault="00571192" w:rsidP="00571192">
      <w:pPr>
        <w:rPr>
          <w:rFonts w:ascii="TH SarabunPSK" w:hAnsi="TH SarabunPSK" w:cs="TH SarabunPSK"/>
          <w:sz w:val="32"/>
          <w:szCs w:val="32"/>
          <w:u w:val="dotted"/>
        </w:rPr>
      </w:pP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078953FA" w14:textId="0B5272BC" w:rsidR="00571192" w:rsidRPr="001B32A3" w:rsidRDefault="00571192" w:rsidP="00571192">
      <w:pPr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- </w:t>
      </w:r>
      <w:r w:rsidRPr="001B32A3">
        <w:rPr>
          <w:rFonts w:ascii="TH SarabunPSK" w:hAnsi="TH SarabunPSK" w:cs="TH SarabunPSK"/>
          <w:sz w:val="32"/>
          <w:szCs w:val="32"/>
          <w:cs/>
        </w:rPr>
        <w:t>องค์ประกอบอื่น ๆ  เช่น การได้มาซึ่งผลงาน เป็นต้น</w:t>
      </w:r>
      <w:r w:rsidR="00CC7600" w:rsidRPr="001B32A3">
        <w:rPr>
          <w:rFonts w:ascii="TH SarabunPSK" w:hAnsi="TH SarabunPSK" w:cs="TH SarabunPSK"/>
          <w:sz w:val="32"/>
          <w:szCs w:val="32"/>
        </w:rPr>
        <w:t xml:space="preserve"> [</w:t>
      </w:r>
      <w:r w:rsidR="00CC7600" w:rsidRPr="001B32A3">
        <w:rPr>
          <w:rFonts w:ascii="TH SarabunPSK" w:hAnsi="TH SarabunPSK" w:cs="TH SarabunPSK" w:hint="cs"/>
          <w:sz w:val="32"/>
          <w:szCs w:val="32"/>
          <w:cs/>
        </w:rPr>
        <w:t>ไม่เกิน 10 บรรทัด</w:t>
      </w:r>
      <w:r w:rsidR="00CC7600" w:rsidRPr="001B32A3">
        <w:rPr>
          <w:rFonts w:ascii="TH SarabunPSK" w:hAnsi="TH SarabunPSK" w:cs="TH SarabunPSK"/>
          <w:sz w:val="32"/>
          <w:szCs w:val="32"/>
        </w:rPr>
        <w:t>]</w:t>
      </w:r>
    </w:p>
    <w:p w14:paraId="3A674EE6" w14:textId="77777777" w:rsidR="00571192" w:rsidRPr="001B32A3" w:rsidRDefault="00571192" w:rsidP="00571192">
      <w:pPr>
        <w:rPr>
          <w:rFonts w:ascii="TH SarabunPSK" w:hAnsi="TH SarabunPSK" w:cs="TH SarabunPSK"/>
          <w:sz w:val="32"/>
          <w:szCs w:val="32"/>
          <w:u w:val="dotted"/>
        </w:rPr>
      </w:pP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52DF410B" w14:textId="77777777" w:rsidR="00571192" w:rsidRPr="001B32A3" w:rsidRDefault="00571192" w:rsidP="00571192">
      <w:pPr>
        <w:rPr>
          <w:rFonts w:ascii="TH SarabunPSK" w:hAnsi="TH SarabunPSK" w:cs="TH SarabunPSK"/>
          <w:b/>
          <w:bCs/>
          <w:spacing w:val="-2"/>
          <w:sz w:val="32"/>
          <w:szCs w:val="32"/>
        </w:rPr>
      </w:pPr>
    </w:p>
    <w:p w14:paraId="105BD177" w14:textId="463C53AD" w:rsidR="00571192" w:rsidRPr="001B32A3" w:rsidRDefault="00571192" w:rsidP="00571192">
      <w:pPr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 xml:space="preserve">2. ข้อมูลอื่นๆ ประกอบการพิจารณาเพิ่มเติม </w:t>
      </w:r>
      <w:r w:rsidRPr="001B32A3">
        <w:rPr>
          <w:rFonts w:ascii="TH SarabunPSK" w:hAnsi="TH SarabunPSK" w:cs="TH SarabunPSK"/>
          <w:spacing w:val="-2"/>
          <w:sz w:val="32"/>
          <w:szCs w:val="32"/>
          <w:cs/>
        </w:rPr>
        <w:t>(ถ้ามี) เช่น รางวัล (โปรดระบุรายละเอียด)</w:t>
      </w:r>
      <w:r w:rsidR="00CC7600" w:rsidRPr="001B32A3">
        <w:rPr>
          <w:rFonts w:ascii="TH SarabunPSK" w:hAnsi="TH SarabunPSK" w:cs="TH SarabunPSK"/>
          <w:sz w:val="32"/>
          <w:szCs w:val="32"/>
        </w:rPr>
        <w:t xml:space="preserve"> </w:t>
      </w:r>
    </w:p>
    <w:p w14:paraId="2D7F7BB4" w14:textId="77777777" w:rsidR="00571192" w:rsidRPr="001B32A3" w:rsidRDefault="00571192" w:rsidP="00571192">
      <w:pPr>
        <w:rPr>
          <w:rFonts w:ascii="TH SarabunPSK" w:hAnsi="TH SarabunPSK" w:cs="TH SarabunPSK"/>
          <w:sz w:val="32"/>
          <w:szCs w:val="32"/>
          <w:u w:val="dotted"/>
        </w:rPr>
      </w:pP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4F66B349" w14:textId="77777777" w:rsidR="00532C7E" w:rsidRPr="00911C20" w:rsidRDefault="00532C7E" w:rsidP="00532C7E">
      <w:pPr>
        <w:tabs>
          <w:tab w:val="left" w:pos="0"/>
          <w:tab w:val="left" w:leader="dot" w:pos="9180"/>
        </w:tabs>
        <w:spacing w:before="120"/>
        <w:jc w:val="thaiDistribute"/>
        <w:rPr>
          <w:rFonts w:ascii="TH SarabunPSK" w:hAnsi="TH SarabunPSK" w:cs="TH SarabunPSK"/>
          <w:sz w:val="4"/>
          <w:szCs w:val="4"/>
        </w:rPr>
      </w:pPr>
    </w:p>
    <w:p w14:paraId="48B382F9" w14:textId="206223AF" w:rsidR="000C157C" w:rsidRPr="001B32A3" w:rsidRDefault="00532C7E" w:rsidP="00532C7E">
      <w:pPr>
        <w:tabs>
          <w:tab w:val="left" w:pos="0"/>
          <w:tab w:val="left" w:leader="dot" w:pos="9180"/>
        </w:tabs>
        <w:spacing w:before="120"/>
        <w:jc w:val="thaiDistribute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="000C157C" w:rsidRPr="001B32A3">
        <w:rPr>
          <w:rFonts w:ascii="TH SarabunPSK" w:hAnsi="TH SarabunPSK" w:cs="TH SarabunPSK"/>
          <w:sz w:val="32"/>
          <w:szCs w:val="32"/>
          <w:cs/>
        </w:rPr>
        <w:t>ขอรับรองว่าผลงานที่ใช้ประกอบการพิจารณา</w:t>
      </w:r>
      <w:r w:rsidR="006F3D8A" w:rsidRPr="001B32A3">
        <w:rPr>
          <w:rFonts w:ascii="TH SarabunPSK" w:hAnsi="TH SarabunPSK" w:cs="TH SarabunPSK"/>
          <w:sz w:val="32"/>
          <w:szCs w:val="32"/>
          <w:cs/>
        </w:rPr>
        <w:t>เป็นความจริง</w:t>
      </w:r>
    </w:p>
    <w:p w14:paraId="286667BF" w14:textId="31ED6897" w:rsidR="006F3D8A" w:rsidRPr="001B32A3" w:rsidRDefault="006F3D8A" w:rsidP="006F3D8A">
      <w:pPr>
        <w:pStyle w:val="ListParagraph"/>
        <w:tabs>
          <w:tab w:val="left" w:pos="0"/>
          <w:tab w:val="left" w:leader="dot" w:pos="9180"/>
        </w:tabs>
        <w:spacing w:before="120"/>
        <w:ind w:left="1713"/>
        <w:jc w:val="thaiDistribute"/>
        <w:rPr>
          <w:rFonts w:ascii="TH SarabunPSK" w:hAnsi="TH SarabunPSK" w:cs="TH SarabunPSK"/>
          <w:sz w:val="32"/>
          <w:szCs w:val="32"/>
        </w:rPr>
      </w:pPr>
    </w:p>
    <w:p w14:paraId="7BD232F5" w14:textId="77777777" w:rsidR="006F3D8A" w:rsidRPr="001B32A3" w:rsidRDefault="006F3D8A" w:rsidP="006F3D8A">
      <w:pPr>
        <w:pStyle w:val="ListParagraph"/>
        <w:tabs>
          <w:tab w:val="left" w:pos="0"/>
          <w:tab w:val="left" w:leader="dot" w:pos="9180"/>
        </w:tabs>
        <w:spacing w:before="120"/>
        <w:ind w:left="1713"/>
        <w:jc w:val="thaiDistribute"/>
        <w:rPr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9356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0"/>
        <w:gridCol w:w="4896"/>
      </w:tblGrid>
      <w:tr w:rsidR="000C157C" w:rsidRPr="001B32A3" w14:paraId="39E2D197" w14:textId="77777777" w:rsidTr="00571192">
        <w:trPr>
          <w:trHeight w:val="1754"/>
        </w:trPr>
        <w:tc>
          <w:tcPr>
            <w:tcW w:w="4460" w:type="dxa"/>
          </w:tcPr>
          <w:p w14:paraId="71C2D9EB" w14:textId="2975AE23" w:rsidR="00571192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ind w:left="-37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ลงนาม ............................</w:t>
            </w:r>
            <w:r w:rsidR="00D36FCA"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..............</w:t>
            </w: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.................</w:t>
            </w:r>
          </w:p>
          <w:p w14:paraId="29B464E6" w14:textId="57018E74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ind w:left="-37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</w:t>
            </w:r>
            <w:r w:rsidR="00D36FCA" w:rsidRPr="001B32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การ</w:t>
            </w:r>
            <w:r w:rsidRPr="001B32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สนอชื่อ</w:t>
            </w:r>
          </w:p>
          <w:p w14:paraId="088F8840" w14:textId="22A64D82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(...............................................................)</w:t>
            </w:r>
          </w:p>
          <w:p w14:paraId="6A1512B4" w14:textId="60F83111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วันที่ ................................................</w:t>
            </w:r>
          </w:p>
          <w:p w14:paraId="457B7FB2" w14:textId="77777777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896" w:type="dxa"/>
          </w:tcPr>
          <w:p w14:paraId="6DCB407B" w14:textId="2C7F45E6" w:rsidR="00571192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ลงนาม ....................</w:t>
            </w:r>
            <w:r w:rsidR="00D36FCA"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.......</w:t>
            </w: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</w:t>
            </w:r>
          </w:p>
          <w:p w14:paraId="2DDEB69E" w14:textId="5E11D953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เสนอ</w:t>
            </w:r>
            <w:r w:rsidR="00D36FCA" w:rsidRPr="001B32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</w:t>
            </w:r>
          </w:p>
          <w:p w14:paraId="541094E7" w14:textId="29A95189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(.................................................................)</w:t>
            </w:r>
          </w:p>
          <w:p w14:paraId="1B2D4307" w14:textId="5FA9CB76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................................................................</w:t>
            </w:r>
          </w:p>
          <w:p w14:paraId="3271269B" w14:textId="0FEF4DC7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วันที่ .....................................................</w:t>
            </w:r>
          </w:p>
        </w:tc>
      </w:tr>
    </w:tbl>
    <w:p w14:paraId="0D44B9AB" w14:textId="77777777" w:rsidR="00FD195D" w:rsidRPr="001B32A3" w:rsidRDefault="00FD195D" w:rsidP="00FD195D">
      <w:pPr>
        <w:tabs>
          <w:tab w:val="left" w:pos="993"/>
        </w:tabs>
        <w:spacing w:before="120" w:line="320" w:lineRule="exact"/>
        <w:ind w:left="5443" w:hanging="1411"/>
        <w:jc w:val="center"/>
        <w:rPr>
          <w:rFonts w:ascii="TH SarabunPSK" w:hAnsi="TH SarabunPSK" w:cs="TH SarabunPSK"/>
          <w:b/>
          <w:bCs/>
          <w:sz w:val="30"/>
          <w:szCs w:val="30"/>
          <w:u w:val="single"/>
          <w:cs/>
        </w:rPr>
      </w:pPr>
    </w:p>
    <w:p w14:paraId="170D5565" w14:textId="77777777" w:rsidR="00911C20" w:rsidRDefault="00FD195D" w:rsidP="00571192">
      <w:pPr>
        <w:spacing w:before="120"/>
        <w:jc w:val="thaiDistribute"/>
        <w:rPr>
          <w:rFonts w:ascii="TH SarabunPSK" w:hAnsi="TH SarabunPSK" w:cs="TH SarabunPSK"/>
          <w:sz w:val="32"/>
          <w:szCs w:val="32"/>
          <w:u w:val="single"/>
        </w:rPr>
      </w:pPr>
      <w:r w:rsidRPr="00911C20"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ายเหตุ </w:t>
      </w:r>
      <w:r w:rsidR="00B142DA" w:rsidRPr="00911C20">
        <w:rPr>
          <w:rFonts w:ascii="TH SarabunPSK" w:hAnsi="TH SarabunPSK" w:cs="TH SarabunPSK"/>
          <w:b/>
          <w:bCs/>
          <w:sz w:val="32"/>
          <w:szCs w:val="32"/>
          <w:cs/>
        </w:rPr>
        <w:t xml:space="preserve"> ผู้</w:t>
      </w:r>
      <w:r w:rsidR="00D36FCA" w:rsidRPr="00911C20">
        <w:rPr>
          <w:rFonts w:ascii="TH SarabunPSK" w:hAnsi="TH SarabunPSK" w:cs="TH SarabunPSK"/>
          <w:b/>
          <w:bCs/>
          <w:sz w:val="32"/>
          <w:szCs w:val="32"/>
          <w:cs/>
        </w:rPr>
        <w:t>ที่ได้รับการเสนอชื่อและผ่านความเห็นชอบจากคณะกรรมการประจำสำนักวิชา</w:t>
      </w:r>
      <w:r w:rsidR="00D36FCA" w:rsidRPr="00911C20">
        <w:rPr>
          <w:rFonts w:ascii="TH SarabunPSK" w:hAnsi="TH SarabunPSK" w:cs="TH SarabunPSK"/>
          <w:sz w:val="32"/>
          <w:szCs w:val="32"/>
          <w:u w:val="single"/>
          <w:cs/>
        </w:rPr>
        <w:t>โปรดแสดงเอกสาร</w:t>
      </w:r>
      <w:r w:rsidR="00911C20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 </w:t>
      </w:r>
    </w:p>
    <w:p w14:paraId="1E8DE133" w14:textId="126A0151" w:rsidR="00B142DA" w:rsidRPr="00911C20" w:rsidRDefault="00911C20" w:rsidP="00571192">
      <w:pPr>
        <w:spacing w:before="120"/>
        <w:jc w:val="thaiDistribute"/>
        <w:rPr>
          <w:rFonts w:ascii="TH SarabunPSK" w:hAnsi="TH SarabunPSK" w:cs="TH SarabunPSK"/>
          <w:sz w:val="32"/>
          <w:szCs w:val="32"/>
          <w:u w:val="single"/>
          <w:cs/>
        </w:rPr>
      </w:pPr>
      <w:r w:rsidRPr="00911C20"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="00D36FCA" w:rsidRPr="00911C20">
        <w:rPr>
          <w:rFonts w:ascii="TH SarabunPSK" w:hAnsi="TH SarabunPSK" w:cs="TH SarabunPSK"/>
          <w:sz w:val="32"/>
          <w:szCs w:val="32"/>
          <w:u w:val="single"/>
          <w:cs/>
        </w:rPr>
        <w:t>หลักฐาน</w:t>
      </w:r>
      <w:r w:rsidR="00D36FCA" w:rsidRPr="00911C20">
        <w:rPr>
          <w:rFonts w:ascii="TH SarabunPSK" w:hAnsi="TH SarabunPSK" w:cs="TH SarabunPSK"/>
          <w:sz w:val="32"/>
          <w:szCs w:val="32"/>
          <w:cs/>
        </w:rPr>
        <w:t>และรายละเอียดต่างๆ  ในแต่ละรายการอย่างครบถ้วนสอดคล้องกับจำนวนที่ระบุในแบบฟอร์ม</w:t>
      </w:r>
      <w:r w:rsidR="00B142DA" w:rsidRPr="00911C20">
        <w:rPr>
          <w:rFonts w:ascii="TH SarabunPSK" w:hAnsi="TH SarabunPSK" w:cs="TH SarabunPSK"/>
          <w:sz w:val="32"/>
          <w:szCs w:val="32"/>
          <w:cs/>
        </w:rPr>
        <w:t xml:space="preserve">  </w:t>
      </w:r>
    </w:p>
    <w:sectPr w:rsidR="00B142DA" w:rsidRPr="00911C20" w:rsidSect="00316131">
      <w:pgSz w:w="11909" w:h="16834" w:code="9"/>
      <w:pgMar w:top="1151" w:right="1136" w:bottom="568" w:left="1349" w:header="709" w:footer="431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BF7F4C" w14:textId="77777777" w:rsidR="00316131" w:rsidRDefault="00316131">
      <w:r>
        <w:separator/>
      </w:r>
    </w:p>
  </w:endnote>
  <w:endnote w:type="continuationSeparator" w:id="0">
    <w:p w14:paraId="07F28F22" w14:textId="77777777" w:rsidR="00316131" w:rsidRDefault="00316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2932C6" w14:textId="77777777" w:rsidR="00EE34AB" w:rsidRDefault="00EE34AB" w:rsidP="00860A2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 w:rsidR="00F47E09">
      <w:rPr>
        <w:rStyle w:val="PageNumber"/>
        <w:noProof/>
        <w:cs/>
      </w:rPr>
      <w:t>2</w:t>
    </w:r>
    <w:r>
      <w:rPr>
        <w:rStyle w:val="PageNumber"/>
        <w:cs/>
      </w:rPr>
      <w:fldChar w:fldCharType="end"/>
    </w:r>
  </w:p>
  <w:p w14:paraId="5E8D8150" w14:textId="77777777" w:rsidR="00EE34AB" w:rsidRDefault="00EE34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06D38F" w14:textId="77777777" w:rsidR="00316131" w:rsidRDefault="00316131">
      <w:r>
        <w:separator/>
      </w:r>
    </w:p>
  </w:footnote>
  <w:footnote w:type="continuationSeparator" w:id="0">
    <w:p w14:paraId="7EB89CA0" w14:textId="77777777" w:rsidR="00316131" w:rsidRDefault="00316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935B1E" w14:textId="77777777" w:rsidR="00CF3D58" w:rsidRDefault="00CF3D58" w:rsidP="0025019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 w:rsidR="00F47E09">
      <w:rPr>
        <w:rStyle w:val="PageNumber"/>
        <w:noProof/>
        <w:cs/>
      </w:rPr>
      <w:t>2</w:t>
    </w:r>
    <w:r>
      <w:rPr>
        <w:rStyle w:val="PageNumber"/>
        <w:cs/>
      </w:rPr>
      <w:fldChar w:fldCharType="end"/>
    </w:r>
  </w:p>
  <w:p w14:paraId="541B8928" w14:textId="77777777" w:rsidR="00CF3D58" w:rsidRDefault="00CF3D58" w:rsidP="00CF3D5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background1" w:themeShade="7F"/>
        <w:spacing w:val="60"/>
      </w:rPr>
      <w:id w:val="970796825"/>
      <w:docPartObj>
        <w:docPartGallery w:val="Page Numbers (Top of Page)"/>
        <w:docPartUnique/>
      </w:docPartObj>
    </w:sdtPr>
    <w:sdtEndPr>
      <w:rPr>
        <w:b/>
        <w:bCs/>
        <w:color w:val="auto"/>
        <w:spacing w:val="0"/>
      </w:rPr>
    </w:sdtEndPr>
    <w:sdtContent>
      <w:p w14:paraId="50A1E460" w14:textId="7E94E6D7" w:rsidR="00BC330C" w:rsidRDefault="00BC330C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 w:rsidRPr="00BC330C">
          <w:rPr>
            <w:rFonts w:ascii="TH SarabunPSK" w:hAnsi="TH SarabunPSK" w:cs="TH SarabunPSK"/>
            <w:color w:val="7F7F7F" w:themeColor="background1" w:themeShade="7F"/>
            <w:spacing w:val="60"/>
            <w:cs/>
          </w:rPr>
          <w:t>แบบเสนอชื่อพนักงานดีเด่นสายวิชาการด้านผลงานสิ่งประดิษฐ์</w:t>
        </w: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1E4652" w:rsidRPr="001E465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6DC30E9D" w14:textId="77777777" w:rsidR="00CF3D58" w:rsidRDefault="00CF3D58" w:rsidP="00F47E09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AA258" w14:textId="77777777" w:rsidR="00F47E09" w:rsidRDefault="00F47E09">
    <w:pPr>
      <w:pStyle w:val="Header"/>
      <w:jc w:val="center"/>
    </w:pPr>
  </w:p>
  <w:p w14:paraId="0242CD09" w14:textId="77777777" w:rsidR="00F47E09" w:rsidRDefault="00F47E09" w:rsidP="00F47E09">
    <w:pPr>
      <w:pStyle w:val="Header"/>
      <w:tabs>
        <w:tab w:val="clear" w:pos="4320"/>
        <w:tab w:val="clear" w:pos="8640"/>
        <w:tab w:val="left" w:pos="5565"/>
      </w:tabs>
    </w:pPr>
    <w:r>
      <w:rPr>
        <w:cs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38341F3"/>
    <w:multiLevelType w:val="hybridMultilevel"/>
    <w:tmpl w:val="B69CEE4C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49F20B59"/>
    <w:multiLevelType w:val="hybridMultilevel"/>
    <w:tmpl w:val="D180A340"/>
    <w:lvl w:ilvl="0" w:tplc="EE224F0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Cs w:val="0"/>
        <w:iCs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07608"/>
    <w:multiLevelType w:val="multilevel"/>
    <w:tmpl w:val="B3B0EB8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7048444C"/>
    <w:multiLevelType w:val="hybridMultilevel"/>
    <w:tmpl w:val="9FDE97B2"/>
    <w:lvl w:ilvl="0" w:tplc="04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4" w15:restartNumberingAfterBreak="0">
    <w:nsid w:val="729E7748"/>
    <w:multiLevelType w:val="singleLevel"/>
    <w:tmpl w:val="B6E281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  <w:sz w:val="20"/>
        <w:szCs w:val="20"/>
      </w:rPr>
    </w:lvl>
  </w:abstractNum>
  <w:num w:numId="1" w16cid:durableId="1374498567">
    <w:abstractNumId w:val="1"/>
  </w:num>
  <w:num w:numId="2" w16cid:durableId="1419012117">
    <w:abstractNumId w:val="4"/>
  </w:num>
  <w:num w:numId="3" w16cid:durableId="1574582285">
    <w:abstractNumId w:val="3"/>
  </w:num>
  <w:num w:numId="4" w16cid:durableId="357007138">
    <w:abstractNumId w:val="0"/>
  </w:num>
  <w:num w:numId="5" w16cid:durableId="206355138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zUysTA3N7U0MDNR0lEKTi0uzszPAykwrAUA33ffnCwAAAA="/>
  </w:docVars>
  <w:rsids>
    <w:rsidRoot w:val="00314264"/>
    <w:rsid w:val="00006A8B"/>
    <w:rsid w:val="0002010E"/>
    <w:rsid w:val="000232EF"/>
    <w:rsid w:val="00045152"/>
    <w:rsid w:val="00061AE3"/>
    <w:rsid w:val="00062329"/>
    <w:rsid w:val="000631A7"/>
    <w:rsid w:val="00084F38"/>
    <w:rsid w:val="00086776"/>
    <w:rsid w:val="000A68E7"/>
    <w:rsid w:val="000A729D"/>
    <w:rsid w:val="000B0166"/>
    <w:rsid w:val="000C157C"/>
    <w:rsid w:val="000C3AED"/>
    <w:rsid w:val="000E5C34"/>
    <w:rsid w:val="000F71EF"/>
    <w:rsid w:val="00100126"/>
    <w:rsid w:val="00107D4B"/>
    <w:rsid w:val="00115513"/>
    <w:rsid w:val="00137212"/>
    <w:rsid w:val="001407B2"/>
    <w:rsid w:val="00143549"/>
    <w:rsid w:val="001617FE"/>
    <w:rsid w:val="00165F1A"/>
    <w:rsid w:val="00177A30"/>
    <w:rsid w:val="00183253"/>
    <w:rsid w:val="001B32A3"/>
    <w:rsid w:val="001D7D9D"/>
    <w:rsid w:val="001E4652"/>
    <w:rsid w:val="001E5EAF"/>
    <w:rsid w:val="00214A26"/>
    <w:rsid w:val="002177D7"/>
    <w:rsid w:val="00243C85"/>
    <w:rsid w:val="0025019E"/>
    <w:rsid w:val="00253D1C"/>
    <w:rsid w:val="00267615"/>
    <w:rsid w:val="00275B84"/>
    <w:rsid w:val="00282522"/>
    <w:rsid w:val="00287E07"/>
    <w:rsid w:val="002A30DE"/>
    <w:rsid w:val="002C0E1C"/>
    <w:rsid w:val="002D1076"/>
    <w:rsid w:val="002F05F7"/>
    <w:rsid w:val="00314264"/>
    <w:rsid w:val="00316131"/>
    <w:rsid w:val="00332125"/>
    <w:rsid w:val="0033695F"/>
    <w:rsid w:val="00347CEC"/>
    <w:rsid w:val="00363DE6"/>
    <w:rsid w:val="00364CC0"/>
    <w:rsid w:val="003739EA"/>
    <w:rsid w:val="0038455D"/>
    <w:rsid w:val="00390DC2"/>
    <w:rsid w:val="0039312E"/>
    <w:rsid w:val="003B7C1D"/>
    <w:rsid w:val="003C4AF8"/>
    <w:rsid w:val="003F78FF"/>
    <w:rsid w:val="00404B80"/>
    <w:rsid w:val="00411B7A"/>
    <w:rsid w:val="00435B62"/>
    <w:rsid w:val="00436A92"/>
    <w:rsid w:val="00440A99"/>
    <w:rsid w:val="00453E3F"/>
    <w:rsid w:val="00461FC9"/>
    <w:rsid w:val="0046586A"/>
    <w:rsid w:val="00474764"/>
    <w:rsid w:val="00477B23"/>
    <w:rsid w:val="00482EC8"/>
    <w:rsid w:val="004876D3"/>
    <w:rsid w:val="00493B84"/>
    <w:rsid w:val="004A25A4"/>
    <w:rsid w:val="004B6220"/>
    <w:rsid w:val="004C36FD"/>
    <w:rsid w:val="004D7FB7"/>
    <w:rsid w:val="00500DB6"/>
    <w:rsid w:val="00503F85"/>
    <w:rsid w:val="00527269"/>
    <w:rsid w:val="00532C7E"/>
    <w:rsid w:val="00533DED"/>
    <w:rsid w:val="0054165C"/>
    <w:rsid w:val="00545E94"/>
    <w:rsid w:val="005510F2"/>
    <w:rsid w:val="00552F42"/>
    <w:rsid w:val="00554AE0"/>
    <w:rsid w:val="00560CA9"/>
    <w:rsid w:val="00571192"/>
    <w:rsid w:val="00577114"/>
    <w:rsid w:val="00597E7F"/>
    <w:rsid w:val="005D1EB1"/>
    <w:rsid w:val="005E200D"/>
    <w:rsid w:val="006550CD"/>
    <w:rsid w:val="006772D3"/>
    <w:rsid w:val="0068586F"/>
    <w:rsid w:val="006B6919"/>
    <w:rsid w:val="006B6CD5"/>
    <w:rsid w:val="006C7191"/>
    <w:rsid w:val="006E6DC4"/>
    <w:rsid w:val="006F3D8A"/>
    <w:rsid w:val="00701BE1"/>
    <w:rsid w:val="00704B50"/>
    <w:rsid w:val="007152E6"/>
    <w:rsid w:val="007176A4"/>
    <w:rsid w:val="00720002"/>
    <w:rsid w:val="007219C6"/>
    <w:rsid w:val="00746FE0"/>
    <w:rsid w:val="007475F8"/>
    <w:rsid w:val="00763356"/>
    <w:rsid w:val="007B3D3F"/>
    <w:rsid w:val="007E4CDC"/>
    <w:rsid w:val="007F6D73"/>
    <w:rsid w:val="008168B5"/>
    <w:rsid w:val="00833589"/>
    <w:rsid w:val="008409FB"/>
    <w:rsid w:val="008436BF"/>
    <w:rsid w:val="0085361B"/>
    <w:rsid w:val="00853EE1"/>
    <w:rsid w:val="00860A24"/>
    <w:rsid w:val="008748A1"/>
    <w:rsid w:val="00881465"/>
    <w:rsid w:val="008842ED"/>
    <w:rsid w:val="00894F8E"/>
    <w:rsid w:val="00895C80"/>
    <w:rsid w:val="008A72EC"/>
    <w:rsid w:val="008C12FE"/>
    <w:rsid w:val="008C77B7"/>
    <w:rsid w:val="008D5CA7"/>
    <w:rsid w:val="008E3EDE"/>
    <w:rsid w:val="008F061C"/>
    <w:rsid w:val="008F430A"/>
    <w:rsid w:val="00903560"/>
    <w:rsid w:val="00906990"/>
    <w:rsid w:val="00911C20"/>
    <w:rsid w:val="00922217"/>
    <w:rsid w:val="00940A1A"/>
    <w:rsid w:val="00953A3B"/>
    <w:rsid w:val="00954BCE"/>
    <w:rsid w:val="00954F16"/>
    <w:rsid w:val="009642E1"/>
    <w:rsid w:val="00970A57"/>
    <w:rsid w:val="00995D0F"/>
    <w:rsid w:val="009A1C89"/>
    <w:rsid w:val="009A735A"/>
    <w:rsid w:val="009B23E2"/>
    <w:rsid w:val="009B36AB"/>
    <w:rsid w:val="009B3D6B"/>
    <w:rsid w:val="009B688B"/>
    <w:rsid w:val="009C16FF"/>
    <w:rsid w:val="009E0AE1"/>
    <w:rsid w:val="009E7F3C"/>
    <w:rsid w:val="00A10014"/>
    <w:rsid w:val="00A10E67"/>
    <w:rsid w:val="00A26B8C"/>
    <w:rsid w:val="00A356D9"/>
    <w:rsid w:val="00A42D95"/>
    <w:rsid w:val="00A501F0"/>
    <w:rsid w:val="00A645DC"/>
    <w:rsid w:val="00A74B57"/>
    <w:rsid w:val="00A74BA7"/>
    <w:rsid w:val="00AA1A8C"/>
    <w:rsid w:val="00AA40CA"/>
    <w:rsid w:val="00AA4E8E"/>
    <w:rsid w:val="00AC1B72"/>
    <w:rsid w:val="00AE1E6D"/>
    <w:rsid w:val="00AE1EA5"/>
    <w:rsid w:val="00AE475B"/>
    <w:rsid w:val="00B118CC"/>
    <w:rsid w:val="00B142DA"/>
    <w:rsid w:val="00B54A84"/>
    <w:rsid w:val="00B813FB"/>
    <w:rsid w:val="00B820C8"/>
    <w:rsid w:val="00BA099F"/>
    <w:rsid w:val="00BA1EA8"/>
    <w:rsid w:val="00BA3886"/>
    <w:rsid w:val="00BB11B9"/>
    <w:rsid w:val="00BB464B"/>
    <w:rsid w:val="00BB671F"/>
    <w:rsid w:val="00BB6FC1"/>
    <w:rsid w:val="00BC330C"/>
    <w:rsid w:val="00BD734A"/>
    <w:rsid w:val="00BE0E7B"/>
    <w:rsid w:val="00BE180F"/>
    <w:rsid w:val="00BF37F7"/>
    <w:rsid w:val="00C01E7A"/>
    <w:rsid w:val="00C16208"/>
    <w:rsid w:val="00C1651D"/>
    <w:rsid w:val="00C35A98"/>
    <w:rsid w:val="00C53036"/>
    <w:rsid w:val="00C63265"/>
    <w:rsid w:val="00C63478"/>
    <w:rsid w:val="00C67235"/>
    <w:rsid w:val="00C672A8"/>
    <w:rsid w:val="00C71013"/>
    <w:rsid w:val="00C7401A"/>
    <w:rsid w:val="00CB4ACD"/>
    <w:rsid w:val="00CC7600"/>
    <w:rsid w:val="00CD57A1"/>
    <w:rsid w:val="00CF3D58"/>
    <w:rsid w:val="00D03387"/>
    <w:rsid w:val="00D0627F"/>
    <w:rsid w:val="00D07536"/>
    <w:rsid w:val="00D076A9"/>
    <w:rsid w:val="00D20C26"/>
    <w:rsid w:val="00D27110"/>
    <w:rsid w:val="00D27F0C"/>
    <w:rsid w:val="00D36FCA"/>
    <w:rsid w:val="00D43851"/>
    <w:rsid w:val="00D443B3"/>
    <w:rsid w:val="00D60351"/>
    <w:rsid w:val="00D61CFA"/>
    <w:rsid w:val="00D63AB5"/>
    <w:rsid w:val="00D72117"/>
    <w:rsid w:val="00D72A20"/>
    <w:rsid w:val="00D74891"/>
    <w:rsid w:val="00D75E3A"/>
    <w:rsid w:val="00D813E4"/>
    <w:rsid w:val="00E149EE"/>
    <w:rsid w:val="00E20433"/>
    <w:rsid w:val="00E30BDD"/>
    <w:rsid w:val="00E33095"/>
    <w:rsid w:val="00E37A94"/>
    <w:rsid w:val="00E5347E"/>
    <w:rsid w:val="00E67BD5"/>
    <w:rsid w:val="00E775C4"/>
    <w:rsid w:val="00E80105"/>
    <w:rsid w:val="00EA4DAD"/>
    <w:rsid w:val="00EA7A3F"/>
    <w:rsid w:val="00EC4F87"/>
    <w:rsid w:val="00ED7BB4"/>
    <w:rsid w:val="00EE34AB"/>
    <w:rsid w:val="00F06C66"/>
    <w:rsid w:val="00F06D08"/>
    <w:rsid w:val="00F1024D"/>
    <w:rsid w:val="00F13FDE"/>
    <w:rsid w:val="00F26EFC"/>
    <w:rsid w:val="00F319B3"/>
    <w:rsid w:val="00F419FA"/>
    <w:rsid w:val="00F47E09"/>
    <w:rsid w:val="00F53C2A"/>
    <w:rsid w:val="00F62261"/>
    <w:rsid w:val="00F6740A"/>
    <w:rsid w:val="00F72E24"/>
    <w:rsid w:val="00F92D00"/>
    <w:rsid w:val="00FB3AD5"/>
    <w:rsid w:val="00FB64A3"/>
    <w:rsid w:val="00FD0FD1"/>
    <w:rsid w:val="00FD149C"/>
    <w:rsid w:val="00FD195D"/>
    <w:rsid w:val="00FD5714"/>
    <w:rsid w:val="00FE0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6B4BD1"/>
  <w15:docId w15:val="{23B4F301-3A2A-49D3-98DB-CCE3BA46E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8"/>
      <w:szCs w:val="28"/>
      <w:lang w:eastAsia="ja-JP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DilleniaUPC" w:hAnsi="DilleniaUPC" w:cs="DilleniaUPC"/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tabs>
        <w:tab w:val="left" w:pos="630"/>
        <w:tab w:val="left" w:pos="2520"/>
      </w:tabs>
      <w:spacing w:line="360" w:lineRule="exact"/>
      <w:ind w:left="630"/>
      <w:outlineLvl w:val="1"/>
    </w:pPr>
    <w:rPr>
      <w:rFonts w:ascii="DilleniaUPC" w:hAnsi="DilleniaUPC" w:cs="DilleniaUPC"/>
      <w:b/>
      <w:bCs/>
      <w:sz w:val="30"/>
      <w:szCs w:val="30"/>
    </w:rPr>
  </w:style>
  <w:style w:type="paragraph" w:styleId="Heading3">
    <w:name w:val="heading 3"/>
    <w:basedOn w:val="Normal"/>
    <w:next w:val="Normal"/>
    <w:qFormat/>
    <w:rsid w:val="006550CD"/>
    <w:pPr>
      <w:keepNext/>
      <w:spacing w:before="240" w:after="60"/>
      <w:outlineLvl w:val="2"/>
    </w:pPr>
    <w:rPr>
      <w:rFonts w:ascii="Arial" w:hAnsi="Arial" w:cs="Cordia New"/>
      <w:b/>
      <w:bCs/>
      <w:sz w:val="26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</w:rPr>
  </w:style>
  <w:style w:type="paragraph" w:styleId="BodyTextIndent">
    <w:name w:val="Body Text Indent"/>
    <w:basedOn w:val="Normal"/>
    <w:pPr>
      <w:ind w:left="1440" w:hanging="990"/>
    </w:pPr>
    <w:rPr>
      <w:rFonts w:ascii="DilleniaUPC" w:hAnsi="DilleniaUPC" w:cs="DilleniaUPC"/>
      <w:sz w:val="30"/>
      <w:szCs w:val="3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D75E3A"/>
    <w:rPr>
      <w:rFonts w:ascii="Tahoma" w:hAnsi="Tahoma"/>
      <w:sz w:val="16"/>
      <w:szCs w:val="18"/>
    </w:rPr>
  </w:style>
  <w:style w:type="paragraph" w:customStyle="1" w:styleId="1">
    <w:name w:val="ข้อความบอลลูน1"/>
    <w:basedOn w:val="Normal"/>
    <w:semiHidden/>
    <w:rsid w:val="00EA7A3F"/>
    <w:rPr>
      <w:rFonts w:ascii="Tahoma" w:eastAsia="Times New Roman" w:hAnsi="Tahoma"/>
      <w:sz w:val="16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47E09"/>
    <w:rPr>
      <w:sz w:val="28"/>
      <w:szCs w:val="28"/>
      <w:lang w:eastAsia="ja-JP"/>
    </w:rPr>
  </w:style>
  <w:style w:type="character" w:customStyle="1" w:styleId="TitleChar">
    <w:name w:val="Title Char"/>
    <w:basedOn w:val="DefaultParagraphFont"/>
    <w:link w:val="Title"/>
    <w:rsid w:val="004876D3"/>
    <w:rPr>
      <w:b/>
      <w:bCs/>
      <w:sz w:val="28"/>
      <w:szCs w:val="28"/>
      <w:lang w:eastAsia="ja-JP"/>
    </w:rPr>
  </w:style>
  <w:style w:type="character" w:customStyle="1" w:styleId="SubtitleChar">
    <w:name w:val="Subtitle Char"/>
    <w:basedOn w:val="DefaultParagraphFont"/>
    <w:link w:val="Subtitle"/>
    <w:rsid w:val="004876D3"/>
    <w:rPr>
      <w:b/>
      <w:bCs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4876D3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59"/>
    <w:rsid w:val="00FD195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78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ผู้ที่ได้รับการเสนอชื่อเพื่อคัดเลือกเป็นพนักงานดีเด่นสายวิชาการ</vt:lpstr>
    </vt:vector>
  </TitlesOfParts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ู้ที่ได้รับการเสนอชื่อเพื่อคัดเลือกเป็นพนักงานดีเด่นสายวิชาการ</dc:title>
  <dc:creator>Komen</dc:creator>
  <cp:lastModifiedBy>Namfon Teekokkroad</cp:lastModifiedBy>
  <cp:revision>5</cp:revision>
  <cp:lastPrinted>2024-04-06T03:47:00Z</cp:lastPrinted>
  <dcterms:created xsi:type="dcterms:W3CDTF">2024-02-19T01:30:00Z</dcterms:created>
  <dcterms:modified xsi:type="dcterms:W3CDTF">2024-04-06T03:47:00Z</dcterms:modified>
</cp:coreProperties>
</file>